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1EA15" w14:textId="5CFF8F5D" w:rsidR="00597604" w:rsidRDefault="006B5F9F" w:rsidP="00BD58B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F6E999E" wp14:editId="3C81DCC7">
                <wp:simplePos x="0" y="0"/>
                <wp:positionH relativeFrom="column">
                  <wp:posOffset>-991870</wp:posOffset>
                </wp:positionH>
                <wp:positionV relativeFrom="paragraph">
                  <wp:posOffset>-969645</wp:posOffset>
                </wp:positionV>
                <wp:extent cx="8042275" cy="1464945"/>
                <wp:effectExtent l="8255" t="11430" r="762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4227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155D4" w14:textId="77777777" w:rsidR="00597604" w:rsidRPr="00C17474" w:rsidRDefault="00597604" w:rsidP="00FD5567">
                            <w:pPr>
                              <w:shd w:val="clear" w:color="auto" w:fill="00B0F0"/>
                              <w:rPr>
                                <w:color w:val="00B0F0"/>
                              </w:rPr>
                            </w:pPr>
                            <w:r w:rsidRPr="00C17474">
                              <w:rPr>
                                <w:color w:val="00B0F0"/>
                              </w:rPr>
                              <w:t xml:space="preserve">\  </w:t>
                            </w:r>
                          </w:p>
                          <w:p w14:paraId="3D368B52" w14:textId="5AF9F66D" w:rsidR="00597604" w:rsidRPr="00C17474" w:rsidRDefault="00597604" w:rsidP="00FD5567">
                            <w:pPr>
                              <w:shd w:val="clear" w:color="auto" w:fill="00B0F0"/>
                              <w:rPr>
                                <w:color w:val="00B0F0"/>
                              </w:rPr>
                            </w:pPr>
                            <w:r w:rsidRPr="00C17474">
                              <w:rPr>
                                <w:color w:val="00B0F0"/>
                              </w:rPr>
                              <w:t xml:space="preserve">                  </w:t>
                            </w:r>
                            <w:r w:rsidR="006B5F9F" w:rsidRPr="00040080">
                              <w:rPr>
                                <w:noProof/>
                                <w:color w:val="00B0F0"/>
                                <w:lang w:val="en-AU" w:eastAsia="en-AU"/>
                              </w:rPr>
                              <w:drawing>
                                <wp:inline distT="0" distB="0" distL="0" distR="0" wp14:anchorId="74CDECBE" wp14:editId="253AC73B">
                                  <wp:extent cx="1219200" cy="752475"/>
                                  <wp:effectExtent l="0" t="0" r="0" b="0"/>
                                  <wp:docPr id="1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9200" cy="752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08B9271" w14:textId="77777777" w:rsidR="00597604" w:rsidRPr="00C17474" w:rsidRDefault="00597604" w:rsidP="00FD5567">
                            <w:pPr>
                              <w:shd w:val="clear" w:color="auto" w:fill="00B0F0"/>
                              <w:rPr>
                                <w:color w:val="00B0F0"/>
                                <w:sz w:val="96"/>
                                <w:szCs w:val="96"/>
                              </w:rPr>
                            </w:pPr>
                            <w:r w:rsidRPr="00C17474">
                              <w:rPr>
                                <w:color w:val="00B0F0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F6E99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8.1pt;margin-top:-76.35pt;width:633.25pt;height:115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" strokecolor="#002060" strokeweight="1pt">
                <v:textbox>
                  <w:txbxContent>
                    <w:p w14:paraId="5BB155D4" w14:textId="77777777" w:rsidR="00597604" w:rsidRPr="00C17474" w:rsidRDefault="00597604" w:rsidP="00FD5567">
                      <w:pPr>
                        <w:shd w:val="clear" w:color="auto" w:fill="00B0F0"/>
                        <w:rPr>
                          <w:color w:val="00B0F0"/>
                        </w:rPr>
                      </w:pPr>
                      <w:r w:rsidRPr="00C17474">
                        <w:rPr>
                          <w:color w:val="00B0F0"/>
                        </w:rPr>
                        <w:t xml:space="preserve">\  </w:t>
                      </w:r>
                    </w:p>
                    <w:p w14:paraId="3D368B52" w14:textId="5AF9F66D" w:rsidR="00597604" w:rsidRPr="00C17474" w:rsidRDefault="00597604" w:rsidP="00FD5567">
                      <w:pPr>
                        <w:shd w:val="clear" w:color="auto" w:fill="00B0F0"/>
                        <w:rPr>
                          <w:color w:val="00B0F0"/>
                        </w:rPr>
                      </w:pPr>
                      <w:r w:rsidRPr="00C17474">
                        <w:rPr>
                          <w:color w:val="00B0F0"/>
                        </w:rPr>
                        <w:t xml:space="preserve">                  </w:t>
                      </w:r>
                      <w:r w:rsidR="006B5F9F" w:rsidRPr="00040080">
                        <w:rPr>
                          <w:noProof/>
                          <w:color w:val="00B0F0"/>
                          <w:lang w:val="nl-NL" w:eastAsia="nl-NL"/>
                        </w:rPr>
                        <w:drawing>
                          <wp:inline distT="0" distB="0" distL="0" distR="0" wp14:anchorId="74CDECBE" wp14:editId="253AC73B">
                            <wp:extent cx="1219200" cy="752475"/>
                            <wp:effectExtent l="0" t="0" r="0" b="0"/>
                            <wp:docPr id="1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9200" cy="752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08B9271" w14:textId="77777777" w:rsidR="00597604" w:rsidRPr="00C17474" w:rsidRDefault="00597604" w:rsidP="00FD5567">
                      <w:pPr>
                        <w:shd w:val="clear" w:color="auto" w:fill="00B0F0"/>
                        <w:rPr>
                          <w:color w:val="00B0F0"/>
                          <w:sz w:val="96"/>
                          <w:szCs w:val="96"/>
                        </w:rPr>
                      </w:pPr>
                      <w:r w:rsidRPr="00C17474">
                        <w:rPr>
                          <w:color w:val="00B0F0"/>
                        </w:rPr>
                        <w:t xml:space="preserve">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0834F7" wp14:editId="31A9CF11">
                <wp:simplePos x="0" y="0"/>
                <wp:positionH relativeFrom="column">
                  <wp:posOffset>1047750</wp:posOffset>
                </wp:positionH>
                <wp:positionV relativeFrom="paragraph">
                  <wp:posOffset>-495300</wp:posOffset>
                </wp:positionV>
                <wp:extent cx="5374005" cy="675640"/>
                <wp:effectExtent l="9525" t="9525" r="7620" b="1016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005" cy="6756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952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DC20D" w14:textId="49EEBDEC" w:rsidR="00597604" w:rsidRDefault="00107067" w:rsidP="00597604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</w:pPr>
                            <w:r w:rsidRPr="00D66523"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  <w:t>Journal BiNET</w:t>
                            </w:r>
                            <w:r w:rsidR="000816D7" w:rsidRPr="00D66523"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  <w:t xml:space="preserve"> </w:t>
                            </w:r>
                            <w:r w:rsidRPr="00D66523"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  <w:t xml:space="preserve"> I</w:t>
                            </w:r>
                            <w:r w:rsidR="000816D7" w:rsidRPr="00D66523"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  <w:t xml:space="preserve"> </w:t>
                            </w:r>
                            <w:r w:rsidRPr="00D66523"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  <w:t xml:space="preserve"> Scientific Publications</w:t>
                            </w:r>
                          </w:p>
                          <w:p w14:paraId="1760579D" w14:textId="5D916805" w:rsidR="00E61005" w:rsidRPr="00040080" w:rsidRDefault="00E61005" w:rsidP="00E61005">
                            <w:pPr>
                              <w:spacing w:after="0" w:line="240" w:lineRule="auto"/>
                              <w:jc w:val="center"/>
                              <w:rPr>
                                <w:rFonts w:ascii="Cambria" w:eastAsia="Times New Roman" w:hAnsi="Cambria" w:cs="Arial"/>
                                <w:sz w:val="24"/>
                                <w:szCs w:val="24"/>
                              </w:rPr>
                            </w:pPr>
                            <w:r w:rsidRPr="00040080">
                              <w:rPr>
                                <w:rFonts w:ascii="Cambria" w:eastAsia="Times New Roman" w:hAnsi="Cambria" w:cs="Arial"/>
                                <w:b/>
                                <w:sz w:val="24"/>
                                <w:szCs w:val="24"/>
                              </w:rPr>
                              <w:t>Email:</w:t>
                            </w:r>
                            <w:r w:rsidRPr="00040080">
                              <w:rPr>
                                <w:rFonts w:ascii="Cambria" w:eastAsia="Times New Roman" w:hAnsi="Cambria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Pr="00040080">
                                <w:rPr>
                                  <w:rStyle w:val="Hyperlink"/>
                                  <w:rFonts w:ascii="Cambria" w:hAnsi="Cambria" w:cs="Arial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editor@journalbinet.com</w:t>
                              </w:r>
                            </w:hyperlink>
                            <w:r w:rsidRPr="00040080">
                              <w:rPr>
                                <w:rFonts w:ascii="Cambria" w:hAnsi="Cambria" w:cs="Arial"/>
                                <w:sz w:val="24"/>
                                <w:szCs w:val="24"/>
                              </w:rPr>
                              <w:t>, submit@journalbinet.com</w:t>
                            </w:r>
                          </w:p>
                          <w:p w14:paraId="66F8E6A4" w14:textId="77777777" w:rsidR="00E61005" w:rsidRPr="00D66523" w:rsidRDefault="00E61005" w:rsidP="00597604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/>
                                <w:color w:val="FFFFFF"/>
                                <w:sz w:val="48"/>
                                <w:szCs w:val="48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0834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82.5pt;margin-top:-39pt;width:423.15pt;height:5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" fillcolor="#00b0f0" strokecolor="#00b0f0">
                <v:textbox>
                  <w:txbxContent>
                    <w:p w14:paraId="3A3DC20D" w14:textId="49EEBDEC" w:rsidR="00597604" w:rsidRDefault="00107067" w:rsidP="00597604">
                      <w:pPr>
                        <w:spacing w:after="0" w:line="240" w:lineRule="auto"/>
                        <w:jc w:val="center"/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</w:pPr>
                      <w:r w:rsidRPr="00D66523"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  <w:t>Journal BiNET</w:t>
                      </w:r>
                      <w:r w:rsidR="000816D7" w:rsidRPr="00D66523"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  <w:t xml:space="preserve"> </w:t>
                      </w:r>
                      <w:r w:rsidRPr="00D66523"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  <w:t xml:space="preserve"> I</w:t>
                      </w:r>
                      <w:r w:rsidR="000816D7" w:rsidRPr="00D66523"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  <w:t xml:space="preserve"> </w:t>
                      </w:r>
                      <w:r w:rsidRPr="00D66523"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  <w:t xml:space="preserve"> Scientific Publications</w:t>
                      </w:r>
                    </w:p>
                    <w:p w14:paraId="1760579D" w14:textId="5D916805" w:rsidR="00E61005" w:rsidRPr="00040080" w:rsidRDefault="00E61005" w:rsidP="00E61005">
                      <w:pPr>
                        <w:spacing w:after="0" w:line="240" w:lineRule="auto"/>
                        <w:jc w:val="center"/>
                        <w:rPr>
                          <w:rFonts w:ascii="Cambria" w:eastAsia="Times New Roman" w:hAnsi="Cambria" w:cs="Arial"/>
                          <w:sz w:val="24"/>
                          <w:szCs w:val="24"/>
                        </w:rPr>
                      </w:pPr>
                      <w:r w:rsidRPr="00040080">
                        <w:rPr>
                          <w:rFonts w:ascii="Cambria" w:eastAsia="Times New Roman" w:hAnsi="Cambria" w:cs="Arial"/>
                          <w:b/>
                          <w:sz w:val="24"/>
                          <w:szCs w:val="24"/>
                        </w:rPr>
                        <w:t>Email:</w:t>
                      </w:r>
                      <w:r w:rsidRPr="00040080">
                        <w:rPr>
                          <w:rFonts w:ascii="Cambria" w:eastAsia="Times New Roman" w:hAnsi="Cambria" w:cs="Arial"/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r w:rsidRPr="00040080">
                          <w:rPr>
                            <w:rStyle w:val="Hyperlink"/>
                            <w:rFonts w:ascii="Cambria" w:hAnsi="Cambria" w:cs="Arial"/>
                            <w:color w:val="auto"/>
                            <w:sz w:val="24"/>
                            <w:szCs w:val="24"/>
                            <w:u w:val="none"/>
                          </w:rPr>
                          <w:t>editor@journalbinet.com</w:t>
                        </w:r>
                      </w:hyperlink>
                      <w:r w:rsidRPr="00040080">
                        <w:rPr>
                          <w:rFonts w:ascii="Cambria" w:hAnsi="Cambria" w:cs="Arial"/>
                          <w:sz w:val="24"/>
                          <w:szCs w:val="24"/>
                        </w:rPr>
                        <w:t>, submit@journalbinet.com</w:t>
                      </w:r>
                    </w:p>
                    <w:p w14:paraId="66F8E6A4" w14:textId="77777777" w:rsidR="00E61005" w:rsidRPr="00D66523" w:rsidRDefault="00E61005" w:rsidP="00597604">
                      <w:pPr>
                        <w:spacing w:after="0" w:line="240" w:lineRule="auto"/>
                        <w:jc w:val="center"/>
                        <w:rPr>
                          <w:rFonts w:ascii="Cambria" w:hAnsi="Cambria"/>
                          <w:color w:val="FFFFFF"/>
                          <w:sz w:val="48"/>
                          <w:szCs w:val="48"/>
                          <w:lang w:val="nl-N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FDD868" w14:textId="77777777" w:rsidR="00597604" w:rsidRDefault="00597604" w:rsidP="00BD58B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363F122" w14:textId="77777777" w:rsidR="00597604" w:rsidRDefault="00597604" w:rsidP="00BD58B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C26A003" w14:textId="77777777" w:rsidR="00597604" w:rsidRDefault="00597604" w:rsidP="00BD58B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10D6641" w14:textId="77777777" w:rsidR="00A26448" w:rsidRDefault="00A26448" w:rsidP="00BD58BB">
      <w:pPr>
        <w:spacing w:after="0" w:line="240" w:lineRule="auto"/>
        <w:rPr>
          <w:rFonts w:ascii="Cambria" w:eastAsia="Times New Roman" w:hAnsi="Cambria" w:cs="Arial"/>
          <w:b/>
          <w:sz w:val="32"/>
          <w:szCs w:val="32"/>
        </w:rPr>
      </w:pPr>
    </w:p>
    <w:p w14:paraId="52FDC375" w14:textId="1FB7964A" w:rsidR="00597604" w:rsidRPr="00D66523" w:rsidRDefault="00597604" w:rsidP="00BD58BB">
      <w:pPr>
        <w:spacing w:after="0" w:line="240" w:lineRule="auto"/>
        <w:rPr>
          <w:rFonts w:ascii="Cambria" w:eastAsia="Times New Roman" w:hAnsi="Cambria" w:cs="Arial"/>
          <w:b/>
          <w:sz w:val="32"/>
          <w:szCs w:val="32"/>
        </w:rPr>
      </w:pPr>
      <w:r w:rsidRPr="00D66523">
        <w:rPr>
          <w:rFonts w:ascii="Cambria" w:eastAsia="Times New Roman" w:hAnsi="Cambria" w:cs="Arial"/>
          <w:b/>
          <w:sz w:val="32"/>
          <w:szCs w:val="32"/>
        </w:rPr>
        <w:t>COVER LETTER FOR SUBMISSION OF MANUSCRIPT</w:t>
      </w:r>
    </w:p>
    <w:p w14:paraId="6C40385E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76BF5852" w14:textId="1DD47576" w:rsidR="00597604" w:rsidRPr="00E61005" w:rsidRDefault="00597604" w:rsidP="00BD58BB">
      <w:pPr>
        <w:spacing w:after="0" w:line="240" w:lineRule="auto"/>
        <w:rPr>
          <w:rFonts w:ascii="Cambria" w:eastAsia="Times New Roman" w:hAnsi="Cambria" w:cs="Arial"/>
          <w:b/>
          <w:sz w:val="24"/>
          <w:szCs w:val="24"/>
        </w:rPr>
      </w:pPr>
      <w:r w:rsidRPr="00E61005">
        <w:rPr>
          <w:rFonts w:ascii="Cambria" w:eastAsia="Times New Roman" w:hAnsi="Cambria" w:cs="Arial"/>
          <w:b/>
          <w:sz w:val="24"/>
          <w:szCs w:val="24"/>
        </w:rPr>
        <w:t>Date:</w:t>
      </w:r>
      <w:r w:rsidR="00D66523" w:rsidRPr="00E61005">
        <w:rPr>
          <w:rFonts w:ascii="Cambria" w:eastAsia="Times New Roman" w:hAnsi="Cambria" w:cs="Arial"/>
          <w:b/>
          <w:sz w:val="24"/>
          <w:szCs w:val="24"/>
        </w:rPr>
        <w:t xml:space="preserve"> </w:t>
      </w:r>
    </w:p>
    <w:p w14:paraId="7AAB0475" w14:textId="1C441820" w:rsidR="00E61005" w:rsidRPr="00E61005" w:rsidRDefault="00E61005" w:rsidP="00BD58BB">
      <w:pPr>
        <w:spacing w:after="0" w:line="240" w:lineRule="auto"/>
        <w:rPr>
          <w:rFonts w:ascii="Cambria" w:eastAsia="Times New Roman" w:hAnsi="Cambria" w:cs="Arial"/>
          <w:b/>
          <w:sz w:val="24"/>
          <w:szCs w:val="24"/>
        </w:rPr>
      </w:pPr>
      <w:r w:rsidRPr="00E61005">
        <w:rPr>
          <w:rFonts w:ascii="Cambria" w:eastAsia="Times New Roman" w:hAnsi="Cambria" w:cs="Arial"/>
          <w:b/>
          <w:sz w:val="24"/>
          <w:szCs w:val="24"/>
        </w:rPr>
        <w:t>Your Country:</w:t>
      </w:r>
    </w:p>
    <w:p w14:paraId="06F3E183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551EFFC8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b/>
          <w:sz w:val="24"/>
          <w:szCs w:val="24"/>
        </w:rPr>
        <w:t>Subject: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b/>
          <w:sz w:val="24"/>
          <w:szCs w:val="24"/>
        </w:rPr>
        <w:t xml:space="preserve">MANUSCRIPT </w:t>
      </w:r>
      <w:r w:rsidR="00D66523">
        <w:rPr>
          <w:rFonts w:ascii="Cambria" w:eastAsia="Times New Roman" w:hAnsi="Cambria" w:cs="Arial"/>
          <w:b/>
          <w:sz w:val="24"/>
          <w:szCs w:val="24"/>
        </w:rPr>
        <w:t xml:space="preserve">SUBMISSION </w:t>
      </w:r>
      <w:r w:rsidRPr="00040080">
        <w:rPr>
          <w:rFonts w:ascii="Cambria" w:eastAsia="Times New Roman" w:hAnsi="Cambria" w:cs="Arial"/>
          <w:b/>
          <w:sz w:val="24"/>
          <w:szCs w:val="24"/>
        </w:rPr>
        <w:t>FOR EVALUATION</w:t>
      </w:r>
    </w:p>
    <w:p w14:paraId="21478768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b/>
          <w:sz w:val="24"/>
          <w:szCs w:val="24"/>
        </w:rPr>
        <w:t>Title: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 (copy and paste here the title of the manuscript you want to submit)</w:t>
      </w:r>
    </w:p>
    <w:p w14:paraId="50225BE6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b/>
          <w:sz w:val="24"/>
          <w:szCs w:val="24"/>
        </w:rPr>
        <w:t>Keywords: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 (copy and paste here the keywords of the manuscript you want to submit)</w:t>
      </w:r>
    </w:p>
    <w:p w14:paraId="512C6C75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30499F8B" w14:textId="77777777" w:rsidR="00597604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b/>
          <w:sz w:val="24"/>
          <w:szCs w:val="24"/>
        </w:rPr>
        <w:t xml:space="preserve">Name and </w:t>
      </w:r>
      <w:r w:rsidR="00597604" w:rsidRPr="00040080">
        <w:rPr>
          <w:rFonts w:ascii="Cambria" w:eastAsia="Times New Roman" w:hAnsi="Cambria" w:cs="Arial"/>
          <w:b/>
          <w:sz w:val="24"/>
          <w:szCs w:val="24"/>
        </w:rPr>
        <w:t>Authors</w:t>
      </w:r>
      <w:r w:rsidR="00AE3290" w:rsidRPr="00040080">
        <w:rPr>
          <w:rFonts w:ascii="Cambria" w:eastAsia="Times New Roman" w:hAnsi="Cambria" w:cs="Arial"/>
          <w:b/>
          <w:sz w:val="24"/>
          <w:szCs w:val="24"/>
        </w:rPr>
        <w:t xml:space="preserve"> </w:t>
      </w:r>
      <w:r>
        <w:rPr>
          <w:rFonts w:ascii="Cambria" w:eastAsia="Times New Roman" w:hAnsi="Cambria" w:cs="Arial"/>
          <w:b/>
          <w:sz w:val="24"/>
          <w:szCs w:val="24"/>
        </w:rPr>
        <w:t>d</w:t>
      </w:r>
      <w:r w:rsidR="00AE3290" w:rsidRPr="00040080">
        <w:rPr>
          <w:rFonts w:ascii="Cambria" w:eastAsia="Times New Roman" w:hAnsi="Cambria" w:cs="Arial"/>
          <w:b/>
          <w:sz w:val="24"/>
          <w:szCs w:val="24"/>
        </w:rPr>
        <w:t>etails</w:t>
      </w:r>
      <w:r w:rsidR="00597604" w:rsidRPr="00040080">
        <w:rPr>
          <w:rFonts w:ascii="Cambria" w:eastAsia="Times New Roman" w:hAnsi="Cambria" w:cs="Arial"/>
          <w:b/>
          <w:sz w:val="24"/>
          <w:szCs w:val="24"/>
        </w:rPr>
        <w:t>:</w:t>
      </w:r>
      <w:r w:rsidR="00597604" w:rsidRPr="00040080">
        <w:rPr>
          <w:rFonts w:ascii="Cambria" w:eastAsia="Times New Roman" w:hAnsi="Cambria" w:cs="Arial"/>
          <w:sz w:val="24"/>
          <w:szCs w:val="24"/>
        </w:rPr>
        <w:t xml:space="preserve"> the address of all authors, as well as emails, phone and</w:t>
      </w:r>
      <w:r w:rsidR="002F2A9E" w:rsidRPr="00040080">
        <w:rPr>
          <w:rFonts w:ascii="Cambria" w:eastAsia="Times New Roman" w:hAnsi="Cambria" w:cs="Arial"/>
          <w:sz w:val="24"/>
          <w:szCs w:val="24"/>
        </w:rPr>
        <w:t xml:space="preserve"> or</w:t>
      </w:r>
      <w:r w:rsidR="00597604" w:rsidRPr="00040080">
        <w:rPr>
          <w:rFonts w:ascii="Cambria" w:eastAsia="Times New Roman" w:hAnsi="Cambria" w:cs="Arial"/>
          <w:sz w:val="24"/>
          <w:szCs w:val="24"/>
        </w:rPr>
        <w:t xml:space="preserve"> fax number</w:t>
      </w:r>
      <w:r w:rsidR="00D66523">
        <w:rPr>
          <w:rFonts w:ascii="Cambria" w:eastAsia="Times New Roman" w:hAnsi="Cambria" w:cs="Arial"/>
          <w:sz w:val="24"/>
          <w:szCs w:val="24"/>
        </w:rPr>
        <w:t>.</w:t>
      </w:r>
      <w:r w:rsidR="00597604" w:rsidRPr="00040080">
        <w:rPr>
          <w:rFonts w:ascii="Cambria" w:eastAsia="Times New Roman" w:hAnsi="Cambria" w:cs="Arial"/>
          <w:sz w:val="24"/>
          <w:szCs w:val="24"/>
        </w:rPr>
        <w:t xml:space="preserve"> Please, indicate the corresponding author with * in superscript.</w:t>
      </w:r>
    </w:p>
    <w:p w14:paraId="137A6593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59977638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1.</w:t>
      </w:r>
    </w:p>
    <w:p w14:paraId="229F1691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2.</w:t>
      </w:r>
    </w:p>
    <w:p w14:paraId="4C317272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3.</w:t>
      </w:r>
    </w:p>
    <w:p w14:paraId="20005AFB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4.</w:t>
      </w:r>
      <w:bookmarkStart w:id="0" w:name="_GoBack"/>
      <w:bookmarkEnd w:id="0"/>
    </w:p>
    <w:p w14:paraId="48AF014F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5.</w:t>
      </w:r>
    </w:p>
    <w:p w14:paraId="7CD22164" w14:textId="77777777" w:rsidR="00426D23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2457F689" w14:textId="77777777" w:rsidR="00597604" w:rsidRPr="00426D23" w:rsidRDefault="00597604" w:rsidP="00BD58BB">
      <w:pPr>
        <w:spacing w:after="0" w:line="240" w:lineRule="auto"/>
        <w:rPr>
          <w:rFonts w:ascii="Cambria" w:eastAsia="Times New Roman" w:hAnsi="Cambria" w:cs="Arial"/>
          <w:b/>
          <w:bCs/>
          <w:sz w:val="24"/>
          <w:szCs w:val="24"/>
        </w:rPr>
      </w:pPr>
      <w:r w:rsidRPr="00426D23">
        <w:rPr>
          <w:rFonts w:ascii="Cambria" w:eastAsia="Times New Roman" w:hAnsi="Cambria" w:cs="Arial"/>
          <w:b/>
          <w:bCs/>
          <w:sz w:val="24"/>
          <w:szCs w:val="24"/>
        </w:rPr>
        <w:t>Dear Editor</w:t>
      </w:r>
    </w:p>
    <w:p w14:paraId="5D99AD53" w14:textId="77777777" w:rsidR="00597604" w:rsidRPr="00040080" w:rsidRDefault="00597604" w:rsidP="00426D23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I, (name of the corresponding author), corresponding author of the manuscript, am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enclosing herewith a manuscript </w:t>
      </w:r>
      <w:r w:rsidR="002F2A9E" w:rsidRPr="00040080">
        <w:rPr>
          <w:rFonts w:ascii="Cambria" w:eastAsia="Times New Roman" w:hAnsi="Cambria" w:cs="Arial"/>
          <w:sz w:val="24"/>
          <w:szCs w:val="24"/>
        </w:rPr>
        <w:t>entitled (</w:t>
      </w:r>
      <w:r w:rsidRPr="00040080">
        <w:rPr>
          <w:rFonts w:ascii="Cambria" w:eastAsia="Times New Roman" w:hAnsi="Cambria" w:cs="Arial"/>
          <w:sz w:val="24"/>
          <w:szCs w:val="24"/>
        </w:rPr>
        <w:t>copy and paste here the title of the manuscript you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want to submit)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for </w:t>
      </w:r>
      <w:r w:rsidRPr="00426D23">
        <w:rPr>
          <w:rFonts w:ascii="Cambria" w:eastAsia="Times New Roman" w:hAnsi="Cambria" w:cs="Arial"/>
          <w:sz w:val="24"/>
          <w:szCs w:val="24"/>
        </w:rPr>
        <w:t xml:space="preserve">publication </w:t>
      </w:r>
      <w:r w:rsidR="002F2A9E" w:rsidRPr="00426D23">
        <w:rPr>
          <w:rFonts w:ascii="Cambria" w:eastAsia="Times New Roman" w:hAnsi="Cambria" w:cs="Arial"/>
          <w:sz w:val="24"/>
          <w:szCs w:val="24"/>
        </w:rPr>
        <w:t xml:space="preserve">in Journal BiNET </w:t>
      </w:r>
      <w:r w:rsidRPr="00426D23">
        <w:rPr>
          <w:rFonts w:ascii="Cambria" w:eastAsia="Times New Roman" w:hAnsi="Cambria" w:cs="Arial"/>
          <w:sz w:val="24"/>
          <w:szCs w:val="24"/>
        </w:rPr>
        <w:t>for possible evaluation.</w:t>
      </w:r>
      <w:r w:rsidRPr="00040080">
        <w:rPr>
          <w:rFonts w:ascii="Cambria" w:eastAsia="Times New Roman" w:hAnsi="Cambria" w:cs="Arial"/>
          <w:sz w:val="24"/>
          <w:szCs w:val="24"/>
        </w:rPr>
        <w:t xml:space="preserve"> </w:t>
      </w:r>
    </w:p>
    <w:p w14:paraId="6B9B34E6" w14:textId="77777777" w:rsidR="0021664A" w:rsidRPr="00040080" w:rsidRDefault="0021664A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3C493D09" w14:textId="77777777" w:rsidR="00597604" w:rsidRPr="00426D23" w:rsidRDefault="00597604" w:rsidP="00BD58BB">
      <w:pPr>
        <w:spacing w:after="0" w:line="240" w:lineRule="auto"/>
        <w:rPr>
          <w:rFonts w:ascii="Cambria" w:eastAsia="Times New Roman" w:hAnsi="Cambria" w:cs="Arial"/>
          <w:b/>
          <w:bCs/>
          <w:sz w:val="24"/>
          <w:szCs w:val="24"/>
        </w:rPr>
      </w:pPr>
      <w:r w:rsidRPr="00426D23">
        <w:rPr>
          <w:rFonts w:ascii="Cambria" w:eastAsia="Times New Roman" w:hAnsi="Cambria" w:cs="Arial"/>
          <w:b/>
          <w:bCs/>
          <w:sz w:val="24"/>
          <w:szCs w:val="24"/>
        </w:rPr>
        <w:t>With the submission of this manuscript</w:t>
      </w:r>
      <w:r w:rsidR="00426D23" w:rsidRPr="00426D23">
        <w:rPr>
          <w:rFonts w:ascii="Cambria" w:eastAsia="Times New Roman" w:hAnsi="Cambria" w:cs="Arial"/>
          <w:b/>
          <w:bCs/>
          <w:sz w:val="24"/>
          <w:szCs w:val="24"/>
        </w:rPr>
        <w:t>,</w:t>
      </w:r>
      <w:r w:rsidRPr="00426D23">
        <w:rPr>
          <w:rFonts w:ascii="Cambria" w:eastAsia="Times New Roman" w:hAnsi="Cambria" w:cs="Arial"/>
          <w:b/>
          <w:bCs/>
          <w:sz w:val="24"/>
          <w:szCs w:val="24"/>
        </w:rPr>
        <w:t xml:space="preserve"> I would like to undertake that:</w:t>
      </w:r>
    </w:p>
    <w:p w14:paraId="60B7683F" w14:textId="77777777" w:rsidR="00597604" w:rsidRPr="00D66523" w:rsidRDefault="00597604" w:rsidP="00D66523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All authors of this research paper have directly participated in the planning, execution, or</w:t>
      </w:r>
      <w:r w:rsidR="002F2A9E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analysis of this study;</w:t>
      </w:r>
      <w:r w:rsidR="00D66523">
        <w:rPr>
          <w:rFonts w:ascii="Cambria" w:eastAsia="Times New Roman" w:hAnsi="Cambria" w:cs="Arial"/>
          <w:sz w:val="24"/>
          <w:szCs w:val="24"/>
        </w:rPr>
        <w:t xml:space="preserve"> </w:t>
      </w:r>
      <w:r w:rsidRPr="00D66523">
        <w:rPr>
          <w:rFonts w:ascii="Cambria" w:eastAsia="Times New Roman" w:hAnsi="Cambria" w:cs="Arial"/>
          <w:sz w:val="24"/>
          <w:szCs w:val="24"/>
        </w:rPr>
        <w:t>read and approved the final version submitted;</w:t>
      </w:r>
    </w:p>
    <w:p w14:paraId="77271AE4" w14:textId="77777777" w:rsidR="00597604" w:rsidRPr="00D66523" w:rsidRDefault="00597604" w:rsidP="00D66523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The contents of this manuscript have not been copyrighted or published previously;</w:t>
      </w:r>
      <w:r w:rsidR="00D66523">
        <w:rPr>
          <w:rFonts w:ascii="Cambria" w:eastAsia="Times New Roman" w:hAnsi="Cambria" w:cs="Arial"/>
          <w:sz w:val="24"/>
          <w:szCs w:val="24"/>
        </w:rPr>
        <w:t xml:space="preserve"> </w:t>
      </w:r>
      <w:r w:rsidRPr="00D66523">
        <w:rPr>
          <w:rFonts w:ascii="Cambria" w:eastAsia="Times New Roman" w:hAnsi="Cambria" w:cs="Arial"/>
          <w:sz w:val="24"/>
          <w:szCs w:val="24"/>
        </w:rPr>
        <w:t xml:space="preserve">manuscript </w:t>
      </w:r>
      <w:r w:rsidR="00D66523" w:rsidRPr="00D66523">
        <w:rPr>
          <w:rFonts w:ascii="Cambria" w:eastAsia="Times New Roman" w:hAnsi="Cambria" w:cs="Arial"/>
          <w:sz w:val="24"/>
          <w:szCs w:val="24"/>
        </w:rPr>
        <w:t>is</w:t>
      </w:r>
      <w:r w:rsidRPr="00D66523">
        <w:rPr>
          <w:rFonts w:ascii="Cambria" w:eastAsia="Times New Roman" w:hAnsi="Cambria" w:cs="Arial"/>
          <w:sz w:val="24"/>
          <w:szCs w:val="24"/>
        </w:rPr>
        <w:t xml:space="preserve"> not now unde</w:t>
      </w:r>
      <w:r w:rsidR="002F2A9E" w:rsidRPr="00D66523">
        <w:rPr>
          <w:rFonts w:ascii="Cambria" w:eastAsia="Times New Roman" w:hAnsi="Cambria" w:cs="Arial"/>
          <w:sz w:val="24"/>
          <w:szCs w:val="24"/>
        </w:rPr>
        <w:t xml:space="preserve">r consideration for publication </w:t>
      </w:r>
      <w:r w:rsidRPr="00D66523">
        <w:rPr>
          <w:rFonts w:ascii="Cambria" w:eastAsia="Times New Roman" w:hAnsi="Cambria" w:cs="Arial"/>
          <w:sz w:val="24"/>
          <w:szCs w:val="24"/>
        </w:rPr>
        <w:t>elsewhere;</w:t>
      </w:r>
    </w:p>
    <w:p w14:paraId="323F8D26" w14:textId="77777777" w:rsidR="00597604" w:rsidRPr="00040080" w:rsidRDefault="00597604" w:rsidP="00BD58BB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The contents of this manuscript will not be copyrighted, submitted, or published elsewhere,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while acceptance by the Journal is under consideration;</w:t>
      </w:r>
    </w:p>
    <w:p w14:paraId="4B16A912" w14:textId="77777777" w:rsidR="005C4F8A" w:rsidRPr="00040080" w:rsidRDefault="00597604" w:rsidP="005C4F8A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There are no directly related manuscripts or abstracts, published or unpublished, by any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authors of this paper;</w:t>
      </w:r>
    </w:p>
    <w:p w14:paraId="3F60EF35" w14:textId="0AA3641D" w:rsidR="00597604" w:rsidRPr="00040080" w:rsidRDefault="00597604" w:rsidP="005C4F8A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>My Institute’s (Put name of your institute here)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representative is fully aware of this</w:t>
      </w:r>
      <w:r w:rsidR="0021664A" w:rsidRPr="00040080">
        <w:rPr>
          <w:rFonts w:ascii="Cambria" w:eastAsia="Times New Roman" w:hAnsi="Cambria" w:cs="Arial"/>
          <w:sz w:val="24"/>
          <w:szCs w:val="24"/>
        </w:rPr>
        <w:t xml:space="preserve"> </w:t>
      </w:r>
      <w:r w:rsidRPr="00040080">
        <w:rPr>
          <w:rFonts w:ascii="Cambria" w:eastAsia="Times New Roman" w:hAnsi="Cambria" w:cs="Arial"/>
          <w:sz w:val="24"/>
          <w:szCs w:val="24"/>
        </w:rPr>
        <w:t>submission.</w:t>
      </w:r>
      <w:r w:rsidR="00E61005">
        <w:rPr>
          <w:rFonts w:ascii="Cambria" w:eastAsia="Times New Roman" w:hAnsi="Cambria" w:cs="Arial"/>
          <w:sz w:val="24"/>
          <w:szCs w:val="24"/>
        </w:rPr>
        <w:t xml:space="preserve"> I am responsible for any legal and court issues related to this article after publication, I am aware the publisher take no responsibility what so ever.</w:t>
      </w:r>
    </w:p>
    <w:p w14:paraId="04C58BAA" w14:textId="77777777" w:rsidR="00597604" w:rsidRPr="00040080" w:rsidRDefault="00597604" w:rsidP="00BD58BB">
      <w:pPr>
        <w:spacing w:after="0" w:line="240" w:lineRule="auto"/>
        <w:rPr>
          <w:rFonts w:ascii="Cambria" w:eastAsia="Times New Roman" w:hAnsi="Cambria" w:cs="Arial"/>
          <w:sz w:val="20"/>
          <w:szCs w:val="20"/>
        </w:rPr>
      </w:pPr>
    </w:p>
    <w:p w14:paraId="298BB035" w14:textId="77777777" w:rsidR="00597604" w:rsidRPr="00426D23" w:rsidRDefault="00426D23" w:rsidP="00BD58BB">
      <w:pPr>
        <w:spacing w:after="0" w:line="240" w:lineRule="auto"/>
        <w:rPr>
          <w:rFonts w:ascii="Cambria" w:eastAsia="Times New Roman" w:hAnsi="Cambria" w:cs="Arial"/>
          <w:b/>
          <w:bCs/>
          <w:sz w:val="24"/>
          <w:szCs w:val="24"/>
        </w:rPr>
      </w:pPr>
      <w:bookmarkStart w:id="1" w:name="2"/>
      <w:bookmarkEnd w:id="1"/>
      <w:r>
        <w:rPr>
          <w:rFonts w:ascii="Cambria" w:eastAsia="Times New Roman" w:hAnsi="Cambria" w:cs="Arial"/>
          <w:b/>
          <w:bCs/>
          <w:sz w:val="24"/>
          <w:szCs w:val="24"/>
        </w:rPr>
        <w:t>Type</w:t>
      </w:r>
      <w:r w:rsidR="00597604" w:rsidRPr="00426D23">
        <w:rPr>
          <w:rFonts w:ascii="Cambria" w:eastAsia="Times New Roman" w:hAnsi="Cambria" w:cs="Arial"/>
          <w:b/>
          <w:bCs/>
          <w:sz w:val="24"/>
          <w:szCs w:val="24"/>
        </w:rPr>
        <w:t xml:space="preserve"> </w:t>
      </w:r>
      <w:r>
        <w:rPr>
          <w:rFonts w:ascii="Cambria" w:eastAsia="Times New Roman" w:hAnsi="Cambria" w:cs="Arial"/>
          <w:b/>
          <w:bCs/>
          <w:sz w:val="24"/>
          <w:szCs w:val="24"/>
        </w:rPr>
        <w:t xml:space="preserve">of </w:t>
      </w:r>
      <w:r w:rsidR="00597604" w:rsidRPr="00426D23">
        <w:rPr>
          <w:rFonts w:ascii="Cambria" w:eastAsia="Times New Roman" w:hAnsi="Cambria" w:cs="Arial"/>
          <w:b/>
          <w:bCs/>
          <w:sz w:val="24"/>
          <w:szCs w:val="24"/>
        </w:rPr>
        <w:t>manuscript (Select one option with a cross in appropriate box)</w:t>
      </w:r>
    </w:p>
    <w:p w14:paraId="6EF3A49D" w14:textId="77777777" w:rsidR="00426D23" w:rsidRPr="00040080" w:rsidRDefault="00426D23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tbl>
      <w:tblPr>
        <w:tblW w:w="0" w:type="auto"/>
        <w:tblInd w:w="19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573"/>
        <w:gridCol w:w="1275"/>
      </w:tblGrid>
      <w:tr w:rsidR="0021664A" w:rsidRPr="00040080" w14:paraId="627A65FB" w14:textId="77777777" w:rsidTr="00040080">
        <w:tc>
          <w:tcPr>
            <w:tcW w:w="6573" w:type="dxa"/>
            <w:shd w:val="clear" w:color="auto" w:fill="auto"/>
          </w:tcPr>
          <w:p w14:paraId="13FF0031" w14:textId="77777777" w:rsidR="0021664A" w:rsidRPr="00040080" w:rsidRDefault="0021664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Research Article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-1594467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38B713AB" w14:textId="03C68DDA" w:rsidR="0021664A" w:rsidRPr="00040080" w:rsidRDefault="00E61005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1664A" w:rsidRPr="00040080" w14:paraId="2E0C4DFE" w14:textId="77777777" w:rsidTr="00040080">
        <w:tc>
          <w:tcPr>
            <w:tcW w:w="6573" w:type="dxa"/>
            <w:shd w:val="clear" w:color="auto" w:fill="auto"/>
          </w:tcPr>
          <w:p w14:paraId="0CA72661" w14:textId="77777777" w:rsidR="0021664A" w:rsidRPr="00040080" w:rsidRDefault="0021664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Review Article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1520884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037802B3" w14:textId="41E114E5" w:rsidR="0021664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1664A" w:rsidRPr="00040080" w14:paraId="56CAAA9E" w14:textId="77777777" w:rsidTr="00040080">
        <w:tc>
          <w:tcPr>
            <w:tcW w:w="6573" w:type="dxa"/>
            <w:shd w:val="clear" w:color="auto" w:fill="auto"/>
          </w:tcPr>
          <w:p w14:paraId="2918CF42" w14:textId="77777777" w:rsidR="0021664A" w:rsidRPr="00040080" w:rsidRDefault="0021664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Short Communication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1805503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37D3E37B" w14:textId="22DE2BA5" w:rsidR="0021664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1664A" w:rsidRPr="00040080" w14:paraId="790A40A4" w14:textId="77777777" w:rsidTr="00040080">
        <w:tc>
          <w:tcPr>
            <w:tcW w:w="6573" w:type="dxa"/>
            <w:shd w:val="clear" w:color="auto" w:fill="auto"/>
          </w:tcPr>
          <w:p w14:paraId="38004D6F" w14:textId="77777777" w:rsidR="0021664A" w:rsidRPr="00040080" w:rsidRDefault="0021664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Technical</w:t>
            </w:r>
            <w:r w:rsidR="00D66523">
              <w:rPr>
                <w:rFonts w:ascii="Cambria" w:eastAsia="Times New Roman" w:hAnsi="Cambria" w:cs="Arial"/>
                <w:sz w:val="24"/>
                <w:szCs w:val="24"/>
              </w:rPr>
              <w:t>/Method</w:t>
            </w: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 xml:space="preserve"> notes</w:t>
            </w:r>
            <w:r w:rsidR="00D66523">
              <w:rPr>
                <w:rFonts w:ascii="Cambria" w:eastAsia="Times New Roman" w:hAnsi="Cambria" w:cs="Arial"/>
                <w:sz w:val="24"/>
                <w:szCs w:val="24"/>
              </w:rPr>
              <w:t>/Scientific letters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357694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7EA77396" w14:textId="64EE641D" w:rsidR="0021664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1664A" w:rsidRPr="00040080" w14:paraId="74867AFF" w14:textId="77777777" w:rsidTr="00040080">
        <w:tc>
          <w:tcPr>
            <w:tcW w:w="6573" w:type="dxa"/>
            <w:shd w:val="clear" w:color="auto" w:fill="auto"/>
          </w:tcPr>
          <w:p w14:paraId="195EDD39" w14:textId="77777777" w:rsidR="0021664A" w:rsidRPr="00040080" w:rsidRDefault="00D66523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sz w:val="24"/>
                <w:szCs w:val="24"/>
              </w:rPr>
              <w:t>Case study/Survey paper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163921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6759A11B" w14:textId="64B46FF4" w:rsidR="0021664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1664A" w:rsidRPr="00040080" w14:paraId="60958A9C" w14:textId="77777777" w:rsidTr="00040080">
        <w:tc>
          <w:tcPr>
            <w:tcW w:w="6573" w:type="dxa"/>
            <w:shd w:val="clear" w:color="auto" w:fill="auto"/>
          </w:tcPr>
          <w:p w14:paraId="662981F2" w14:textId="77777777" w:rsidR="0021664A" w:rsidRPr="00040080" w:rsidRDefault="0021664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Any other (specify type of manuscript)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1405644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  <w:shd w:val="clear" w:color="auto" w:fill="auto"/>
              </w:tcPr>
              <w:p w14:paraId="616AFDC0" w14:textId="7CE17A96" w:rsidR="0021664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5DB449F0" w14:textId="77777777" w:rsidR="00597604" w:rsidRPr="00FB28E9" w:rsidRDefault="00597604" w:rsidP="00BD58BB">
      <w:pPr>
        <w:spacing w:after="0" w:line="240" w:lineRule="auto"/>
        <w:rPr>
          <w:rFonts w:ascii="Cambria" w:eastAsia="Times New Roman" w:hAnsi="Cambria" w:cs="Arial"/>
          <w:b/>
          <w:bCs/>
          <w:sz w:val="24"/>
          <w:szCs w:val="24"/>
        </w:rPr>
      </w:pPr>
      <w:r w:rsidRPr="00FB28E9">
        <w:rPr>
          <w:rFonts w:ascii="Cambria" w:eastAsia="Times New Roman" w:hAnsi="Cambria" w:cs="Arial"/>
          <w:b/>
          <w:bCs/>
          <w:sz w:val="24"/>
          <w:szCs w:val="24"/>
        </w:rPr>
        <w:lastRenderedPageBreak/>
        <w:t>The research project was my</w:t>
      </w:r>
      <w:r w:rsidR="00426D23" w:rsidRPr="00FB28E9">
        <w:rPr>
          <w:rFonts w:ascii="Cambria" w:eastAsia="Times New Roman" w:hAnsi="Cambria" w:cs="Arial"/>
          <w:b/>
          <w:bCs/>
          <w:sz w:val="24"/>
          <w:szCs w:val="24"/>
        </w:rPr>
        <w:t xml:space="preserve"> </w:t>
      </w:r>
      <w:r w:rsidRPr="00FB28E9">
        <w:rPr>
          <w:rFonts w:ascii="Cambria" w:eastAsia="Times New Roman" w:hAnsi="Cambria" w:cs="Arial"/>
          <w:b/>
          <w:bCs/>
          <w:sz w:val="24"/>
          <w:szCs w:val="24"/>
        </w:rPr>
        <w:t>(Select one option with a cross in appropriate box)</w:t>
      </w:r>
      <w:r w:rsidR="00426D23" w:rsidRPr="00FB28E9">
        <w:rPr>
          <w:rFonts w:ascii="Cambria" w:eastAsia="Times New Roman" w:hAnsi="Cambria" w:cs="Arial"/>
          <w:b/>
          <w:bCs/>
          <w:sz w:val="24"/>
          <w:szCs w:val="24"/>
        </w:rPr>
        <w:t>:</w:t>
      </w:r>
    </w:p>
    <w:p w14:paraId="68855B45" w14:textId="77777777" w:rsidR="009D710A" w:rsidRPr="00040080" w:rsidRDefault="009D710A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tbl>
      <w:tblPr>
        <w:tblW w:w="0" w:type="auto"/>
        <w:tblInd w:w="19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783"/>
        <w:gridCol w:w="1220"/>
      </w:tblGrid>
      <w:tr w:rsidR="009D710A" w:rsidRPr="00040080" w14:paraId="2EA04FEF" w14:textId="77777777" w:rsidTr="00FB28E9">
        <w:trPr>
          <w:trHeight w:val="275"/>
        </w:trPr>
        <w:tc>
          <w:tcPr>
            <w:tcW w:w="4783" w:type="dxa"/>
            <w:shd w:val="clear" w:color="auto" w:fill="auto"/>
          </w:tcPr>
          <w:p w14:paraId="5F0B5329" w14:textId="6B721871" w:rsidR="009D710A" w:rsidRPr="00040080" w:rsidRDefault="009D710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 xml:space="preserve">MSc </w:t>
            </w:r>
            <w:r w:rsidR="00A26448">
              <w:rPr>
                <w:rFonts w:ascii="Cambria" w:eastAsia="Times New Roman" w:hAnsi="Cambria" w:cs="Arial"/>
                <w:sz w:val="24"/>
                <w:szCs w:val="24"/>
              </w:rPr>
              <w:t xml:space="preserve">thesis </w:t>
            </w: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project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295730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shd w:val="clear" w:color="auto" w:fill="auto"/>
              </w:tcPr>
              <w:p w14:paraId="508237B7" w14:textId="6CB9C640" w:rsidR="009D710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D710A" w:rsidRPr="00040080" w14:paraId="240DA9BE" w14:textId="77777777" w:rsidTr="00FB28E9">
        <w:trPr>
          <w:trHeight w:val="290"/>
        </w:trPr>
        <w:tc>
          <w:tcPr>
            <w:tcW w:w="4783" w:type="dxa"/>
            <w:shd w:val="clear" w:color="auto" w:fill="auto"/>
          </w:tcPr>
          <w:p w14:paraId="57273F3E" w14:textId="77777777" w:rsidR="009D710A" w:rsidRPr="00040080" w:rsidRDefault="00D66523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MPhil project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2132288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shd w:val="clear" w:color="auto" w:fill="auto"/>
              </w:tcPr>
              <w:p w14:paraId="17B208F0" w14:textId="34E9BBFE" w:rsidR="009D710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D710A" w:rsidRPr="00040080" w14:paraId="76F4675F" w14:textId="77777777" w:rsidTr="00FB28E9">
        <w:trPr>
          <w:trHeight w:val="275"/>
        </w:trPr>
        <w:tc>
          <w:tcPr>
            <w:tcW w:w="4783" w:type="dxa"/>
            <w:shd w:val="clear" w:color="auto" w:fill="auto"/>
          </w:tcPr>
          <w:p w14:paraId="3B35AD99" w14:textId="77777777" w:rsidR="009D710A" w:rsidRPr="00040080" w:rsidRDefault="009D710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PhD project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-891114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shd w:val="clear" w:color="auto" w:fill="auto"/>
              </w:tcPr>
              <w:p w14:paraId="15519CAD" w14:textId="1B7E0DC2" w:rsidR="009D710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D66523" w:rsidRPr="00040080" w14:paraId="779C8A4A" w14:textId="77777777" w:rsidTr="00FB28E9">
        <w:trPr>
          <w:trHeight w:val="290"/>
        </w:trPr>
        <w:tc>
          <w:tcPr>
            <w:tcW w:w="4783" w:type="dxa"/>
            <w:shd w:val="clear" w:color="auto" w:fill="auto"/>
          </w:tcPr>
          <w:p w14:paraId="192E8F24" w14:textId="77777777" w:rsidR="00D66523" w:rsidRPr="00040080" w:rsidRDefault="00D66523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sz w:val="24"/>
                <w:szCs w:val="24"/>
              </w:rPr>
              <w:t>Govt./University/Dept.</w:t>
            </w: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 xml:space="preserve"> project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-1212651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shd w:val="clear" w:color="auto" w:fill="auto"/>
              </w:tcPr>
              <w:p w14:paraId="2A3613A6" w14:textId="30858958" w:rsidR="00D66523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9D710A" w:rsidRPr="00040080" w14:paraId="29B79B5A" w14:textId="77777777" w:rsidTr="00FB28E9">
        <w:trPr>
          <w:trHeight w:val="275"/>
        </w:trPr>
        <w:tc>
          <w:tcPr>
            <w:tcW w:w="4783" w:type="dxa"/>
            <w:shd w:val="clear" w:color="auto" w:fill="auto"/>
          </w:tcPr>
          <w:p w14:paraId="4B72218F" w14:textId="77777777" w:rsidR="009D710A" w:rsidRPr="00040080" w:rsidRDefault="009D710A" w:rsidP="00040080">
            <w:pPr>
              <w:spacing w:after="0" w:line="240" w:lineRule="auto"/>
              <w:rPr>
                <w:rFonts w:ascii="Cambria" w:eastAsia="Times New Roman" w:hAnsi="Cambria" w:cs="Arial"/>
                <w:sz w:val="24"/>
                <w:szCs w:val="24"/>
              </w:rPr>
            </w:pP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 xml:space="preserve">Any </w:t>
            </w:r>
            <w:r w:rsidR="00D66523">
              <w:rPr>
                <w:rFonts w:ascii="Cambria" w:eastAsia="Times New Roman" w:hAnsi="Cambria" w:cs="Arial"/>
                <w:sz w:val="24"/>
                <w:szCs w:val="24"/>
              </w:rPr>
              <w:t>o</w:t>
            </w:r>
            <w:r w:rsidRPr="00040080">
              <w:rPr>
                <w:rFonts w:ascii="Cambria" w:eastAsia="Times New Roman" w:hAnsi="Cambria" w:cs="Arial"/>
                <w:sz w:val="24"/>
                <w:szCs w:val="24"/>
              </w:rPr>
              <w:t>ther (Please specify)</w:t>
            </w:r>
          </w:p>
        </w:tc>
        <w:sdt>
          <w:sdtPr>
            <w:rPr>
              <w:rFonts w:ascii="Cambria" w:eastAsia="Times New Roman" w:hAnsi="Cambria" w:cs="Arial"/>
              <w:sz w:val="24"/>
              <w:szCs w:val="24"/>
            </w:rPr>
            <w:id w:val="1290096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shd w:val="clear" w:color="auto" w:fill="auto"/>
              </w:tcPr>
              <w:p w14:paraId="747E3B58" w14:textId="4411DC9F" w:rsidR="009D710A" w:rsidRPr="00040080" w:rsidRDefault="005404D4" w:rsidP="00040080">
                <w:pPr>
                  <w:spacing w:after="0" w:line="240" w:lineRule="auto"/>
                  <w:rPr>
                    <w:rFonts w:ascii="Cambria" w:eastAsia="Times New Roman" w:hAnsi="Cambria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3CF9341" w14:textId="77777777" w:rsidR="009D710A" w:rsidRPr="00040080" w:rsidRDefault="009D710A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4D50E9FF" w14:textId="77777777" w:rsidR="00426D23" w:rsidRDefault="00426D23" w:rsidP="00426D23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342DBD1F" w14:textId="77777777" w:rsidR="00426D23" w:rsidRPr="00040080" w:rsidRDefault="00426D23" w:rsidP="00426D23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040080">
        <w:rPr>
          <w:rFonts w:ascii="Cambria" w:eastAsia="Times New Roman" w:hAnsi="Cambria" w:cs="Arial"/>
          <w:sz w:val="24"/>
          <w:szCs w:val="24"/>
        </w:rPr>
        <w:t xml:space="preserve">For the Editors, I would like to disclose the following information about the project: </w:t>
      </w:r>
    </w:p>
    <w:p w14:paraId="59BD0DCD" w14:textId="77777777" w:rsidR="00426D23" w:rsidRPr="00040080" w:rsidRDefault="00426D23" w:rsidP="00426D23">
      <w:pPr>
        <w:spacing w:after="0" w:line="240" w:lineRule="auto"/>
        <w:rPr>
          <w:rFonts w:ascii="Cambria" w:eastAsia="Times New Roman" w:hAnsi="Cambria" w:cs="Arial"/>
          <w:b/>
          <w:sz w:val="24"/>
          <w:szCs w:val="24"/>
        </w:rPr>
      </w:pPr>
      <w:r w:rsidRPr="00040080">
        <w:rPr>
          <w:rFonts w:ascii="Cambria" w:eastAsia="Times New Roman" w:hAnsi="Cambria" w:cs="Arial"/>
          <w:b/>
          <w:sz w:val="24"/>
          <w:szCs w:val="24"/>
        </w:rPr>
        <w:t>(If any, please write here)</w:t>
      </w:r>
    </w:p>
    <w:p w14:paraId="44C74C83" w14:textId="77777777" w:rsidR="00BD58BB" w:rsidRPr="00040080" w:rsidRDefault="00BD58BB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2CCF0BAB" w14:textId="77777777" w:rsidR="00FB28E9" w:rsidRPr="00FB28E9" w:rsidRDefault="00FB28E9" w:rsidP="00FB28E9">
      <w:pPr>
        <w:spacing w:after="0" w:line="240" w:lineRule="auto"/>
        <w:rPr>
          <w:rFonts w:ascii="Cambria" w:eastAsia="Times New Roman" w:hAnsi="Cambria"/>
          <w:b/>
          <w:bCs/>
          <w:sz w:val="28"/>
          <w:szCs w:val="28"/>
        </w:rPr>
      </w:pPr>
      <w:r w:rsidRPr="00FB28E9">
        <w:rPr>
          <w:rFonts w:ascii="Cambria" w:eastAsia="Times New Roman" w:hAnsi="Cambria"/>
          <w:b/>
          <w:bCs/>
          <w:sz w:val="28"/>
          <w:szCs w:val="28"/>
        </w:rPr>
        <w:t>Select the journal to publish article:</w:t>
      </w:r>
    </w:p>
    <w:p w14:paraId="1DFF5CF0" w14:textId="77777777" w:rsidR="00FB28E9" w:rsidRPr="00FB28E9" w:rsidRDefault="00FB28E9" w:rsidP="00FB28E9">
      <w:pPr>
        <w:spacing w:after="0" w:line="240" w:lineRule="auto"/>
        <w:ind w:firstLine="720"/>
        <w:rPr>
          <w:rFonts w:ascii="Cambria" w:eastAsia="Times New Roman" w:hAnsi="Cambria"/>
          <w:sz w:val="28"/>
          <w:szCs w:val="28"/>
        </w:rPr>
      </w:pPr>
    </w:p>
    <w:p w14:paraId="689D3768" w14:textId="46048971" w:rsidR="00FB28E9" w:rsidRPr="00895D7B" w:rsidRDefault="00895D7B" w:rsidP="00895D7B">
      <w:pPr>
        <w:ind w:left="720"/>
        <w:rPr>
          <w:rFonts w:ascii="Cambria" w:hAnsi="Cambria"/>
        </w:rPr>
      </w:pPr>
      <w:r w:rsidRPr="00895D7B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707728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EF153E">
        <w:rPr>
          <w:rFonts w:ascii="Cambria" w:hAnsi="Cambria"/>
          <w:b/>
        </w:rPr>
        <w:t>Let editorial office select suitable journal for me</w:t>
      </w:r>
    </w:p>
    <w:p w14:paraId="726370E9" w14:textId="2B7DD95E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1088699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 xml:space="preserve"> Journal of Bioscience and Agriculture Research (JBAR) </w:t>
      </w:r>
    </w:p>
    <w:p w14:paraId="6BEF9C91" w14:textId="3615B32B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723752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Journal of Science, Technology and Environment Informatics (JSTEI)</w:t>
      </w:r>
    </w:p>
    <w:p w14:paraId="625665AD" w14:textId="51E998EB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98847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International Journal of Business, Management and Social Research (IJBMSR)</w:t>
      </w:r>
    </w:p>
    <w:p w14:paraId="2787998E" w14:textId="65B85C1D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19445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Journal of Molecular Studies and Medicine Research (JMSMR)</w:t>
      </w:r>
    </w:p>
    <w:p w14:paraId="181AB228" w14:textId="7D700C97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2051796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 xml:space="preserve">Asian Journal of Crop, Soil Science and Plant Nutrition (AJCSP) </w:t>
      </w:r>
    </w:p>
    <w:p w14:paraId="53316CA4" w14:textId="547E95A8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1519469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Journal of Fisheries, Livestock and Veterinary Science (JFLVS)</w:t>
      </w:r>
    </w:p>
    <w:p w14:paraId="2A21ADB1" w14:textId="4071F6F7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96530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International Journal of Multidisciplinary Perspectives (IJMP)</w:t>
      </w:r>
    </w:p>
    <w:p w14:paraId="6911182B" w14:textId="13C74980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265150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 xml:space="preserve">Journal of Advances in Genetics, Plant Breeding and Biotechnology (JAGPB) </w:t>
      </w:r>
    </w:p>
    <w:p w14:paraId="4FD924A7" w14:textId="67CE8560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844742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Asian Journal of Agronomy, Horticulture and OnFarm Research (AJAHR)</w:t>
      </w:r>
    </w:p>
    <w:p w14:paraId="585FFE3F" w14:textId="4AB82552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76457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 xml:space="preserve">International Journal of Forestry, Ecology </w:t>
      </w:r>
      <w:r>
        <w:rPr>
          <w:rFonts w:ascii="Cambria" w:hAnsi="Cambria"/>
        </w:rPr>
        <w:t>&amp;</w:t>
      </w:r>
      <w:r w:rsidR="00FB28E9" w:rsidRPr="00895D7B">
        <w:rPr>
          <w:rFonts w:ascii="Cambria" w:hAnsi="Cambria"/>
        </w:rPr>
        <w:t xml:space="preserve"> Environment (IJFEE)</w:t>
      </w:r>
    </w:p>
    <w:p w14:paraId="75A9A015" w14:textId="2F61B071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196672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Bioscience and Bioengineering Communications (BBC)</w:t>
      </w:r>
    </w:p>
    <w:p w14:paraId="076F46BC" w14:textId="5E3E239A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-1615818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International Journal of Agricultur</w:t>
      </w:r>
      <w:r>
        <w:rPr>
          <w:rFonts w:ascii="Cambria" w:hAnsi="Cambria"/>
        </w:rPr>
        <w:t>e, Ecosystem and Environment</w:t>
      </w:r>
      <w:r w:rsidR="00FB28E9" w:rsidRPr="00895D7B">
        <w:rPr>
          <w:rFonts w:ascii="Cambria" w:hAnsi="Cambria"/>
        </w:rPr>
        <w:t xml:space="preserve"> (IJA</w:t>
      </w:r>
      <w:r>
        <w:rPr>
          <w:rFonts w:ascii="Cambria" w:hAnsi="Cambria"/>
        </w:rPr>
        <w:t>EE</w:t>
      </w:r>
      <w:r w:rsidR="00FB28E9" w:rsidRPr="00895D7B">
        <w:rPr>
          <w:rFonts w:ascii="Cambria" w:hAnsi="Cambria"/>
        </w:rPr>
        <w:t>)</w:t>
      </w:r>
    </w:p>
    <w:p w14:paraId="52F94C93" w14:textId="08A1DFF2" w:rsidR="00FB28E9" w:rsidRPr="00895D7B" w:rsidRDefault="00EF153E" w:rsidP="00895D7B">
      <w:pPr>
        <w:ind w:left="720"/>
        <w:rPr>
          <w:rFonts w:ascii="Cambria" w:hAnsi="Cambria"/>
        </w:rPr>
      </w:pPr>
      <w:sdt>
        <w:sdtPr>
          <w:rPr>
            <w:rFonts w:ascii="Cambria" w:hAnsi="Cambria"/>
          </w:rPr>
          <w:id w:val="2125260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04D4">
            <w:rPr>
              <w:rFonts w:ascii="MS Gothic" w:eastAsia="MS Gothic" w:hAnsi="MS Gothic" w:hint="eastAsia"/>
            </w:rPr>
            <w:t>☐</w:t>
          </w:r>
        </w:sdtContent>
      </w:sdt>
      <w:r w:rsidR="00FB28E9" w:rsidRPr="00895D7B">
        <w:rPr>
          <w:rFonts w:ascii="Cambria" w:hAnsi="Cambria"/>
        </w:rPr>
        <w:t>International Journal of Technology and Engineering Research (IJTER)</w:t>
      </w:r>
    </w:p>
    <w:p w14:paraId="40FB78AC" w14:textId="77777777" w:rsidR="00BD58BB" w:rsidRPr="00040080" w:rsidRDefault="00BD58BB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0A512D16" w14:textId="77777777" w:rsidR="00BD58BB" w:rsidRDefault="00BD58BB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673B6D39" w14:textId="77777777" w:rsidR="00FB28E9" w:rsidRPr="00040080" w:rsidRDefault="00FB28E9" w:rsidP="00BD58BB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</w:p>
    <w:p w14:paraId="6DDA0171" w14:textId="77777777" w:rsidR="005C4F8A" w:rsidRPr="00040080" w:rsidRDefault="00FB28E9" w:rsidP="00A26448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>
        <w:rPr>
          <w:rFonts w:ascii="Cambria" w:eastAsia="Times New Roman" w:hAnsi="Cambria" w:cs="Arial"/>
          <w:sz w:val="24"/>
          <w:szCs w:val="24"/>
        </w:rPr>
        <w:t>…………………………………………………………………………………………</w:t>
      </w:r>
    </w:p>
    <w:p w14:paraId="5F762ECE" w14:textId="132096FF" w:rsidR="00597604" w:rsidRPr="00040080" w:rsidRDefault="00597604" w:rsidP="00A26448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FB28E9">
        <w:rPr>
          <w:rFonts w:ascii="Cambria" w:eastAsia="Times New Roman" w:hAnsi="Cambria" w:cs="Arial"/>
          <w:sz w:val="24"/>
          <w:szCs w:val="24"/>
          <w:highlight w:val="yellow"/>
        </w:rPr>
        <w:t>(Signature of corresponding author on behalf of all authors)</w:t>
      </w:r>
    </w:p>
    <w:p w14:paraId="53EE7E42" w14:textId="77777777" w:rsidR="00F3362E" w:rsidRPr="00040080" w:rsidRDefault="00F3362E" w:rsidP="00BD58BB">
      <w:pPr>
        <w:rPr>
          <w:rFonts w:ascii="Cambria" w:hAnsi="Cambria"/>
        </w:rPr>
      </w:pPr>
    </w:p>
    <w:sectPr w:rsidR="00F3362E" w:rsidRPr="00040080" w:rsidSect="00426D23">
      <w:headerReference w:type="default" r:id="rId15"/>
      <w:footerReference w:type="default" r:id="rId16"/>
      <w:pgSz w:w="11907" w:h="16840" w:code="9"/>
      <w:pgMar w:top="1440" w:right="1134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0B9EE9" w14:textId="77777777" w:rsidR="00A6106B" w:rsidRDefault="00A6106B" w:rsidP="00597604">
      <w:pPr>
        <w:spacing w:after="0" w:line="240" w:lineRule="auto"/>
      </w:pPr>
      <w:r>
        <w:separator/>
      </w:r>
    </w:p>
  </w:endnote>
  <w:endnote w:type="continuationSeparator" w:id="0">
    <w:p w14:paraId="3FDC3EDA" w14:textId="77777777" w:rsidR="00A6106B" w:rsidRDefault="00A6106B" w:rsidP="0059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71228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A2DA00" w14:textId="21C4D141" w:rsidR="00A26448" w:rsidRDefault="00A2644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153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153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5F1BC" w14:textId="77777777" w:rsidR="00A26448" w:rsidRDefault="00A264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32DC6" w14:textId="77777777" w:rsidR="00A6106B" w:rsidRDefault="00A6106B" w:rsidP="00597604">
      <w:pPr>
        <w:spacing w:after="0" w:line="240" w:lineRule="auto"/>
      </w:pPr>
      <w:r>
        <w:separator/>
      </w:r>
    </w:p>
  </w:footnote>
  <w:footnote w:type="continuationSeparator" w:id="0">
    <w:p w14:paraId="33DA733E" w14:textId="77777777" w:rsidR="00A6106B" w:rsidRDefault="00A6106B" w:rsidP="0059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DFEEA" w14:textId="77777777" w:rsidR="00E022F7" w:rsidRDefault="00EF153E">
    <w:pPr>
      <w:pStyle w:val="Header"/>
    </w:pPr>
    <w:r>
      <w:rPr>
        <w:noProof/>
        <w:lang w:eastAsia="zh-TW"/>
      </w:rPr>
      <w:pict w14:anchorId="59BDA6B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09976955" o:spid="_x0000_s2049" type="#_x0000_t136" style="position:absolute;margin-left:0;margin-top:0;width:219pt;height:42.75pt;rotation:315;z-index:-251658752;mso-position-horizontal:center;mso-position-horizontal-relative:margin;mso-position-vertical:center;mso-position-vertical-relative:margin" o:allowincell="f" fillcolor="#d8d8d8" stroked="f">
          <v:fill opacity=".5"/>
          <v:textpath style="font-family:&quot;Cambria&quot;" string="Journal BiN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16C01"/>
    <w:multiLevelType w:val="hybridMultilevel"/>
    <w:tmpl w:val="BC1E5D76"/>
    <w:lvl w:ilvl="0" w:tplc="59F0E7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13342"/>
    <w:multiLevelType w:val="hybridMultilevel"/>
    <w:tmpl w:val="4786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czMzM2NDMzNzFS0lEKTi0uzszPAykwrAUA2CQ09CwAAAA="/>
  </w:docVars>
  <w:rsids>
    <w:rsidRoot w:val="00597604"/>
    <w:rsid w:val="00040080"/>
    <w:rsid w:val="000816D7"/>
    <w:rsid w:val="000840BF"/>
    <w:rsid w:val="00107067"/>
    <w:rsid w:val="001879B7"/>
    <w:rsid w:val="001E3E4D"/>
    <w:rsid w:val="0021664A"/>
    <w:rsid w:val="002F2A9E"/>
    <w:rsid w:val="00324DEE"/>
    <w:rsid w:val="00426D23"/>
    <w:rsid w:val="005404D4"/>
    <w:rsid w:val="00597604"/>
    <w:rsid w:val="005B6235"/>
    <w:rsid w:val="005C4F8A"/>
    <w:rsid w:val="00646658"/>
    <w:rsid w:val="006B5F9F"/>
    <w:rsid w:val="00761AC6"/>
    <w:rsid w:val="00895D7B"/>
    <w:rsid w:val="009D710A"/>
    <w:rsid w:val="00A26448"/>
    <w:rsid w:val="00A6106B"/>
    <w:rsid w:val="00AE3290"/>
    <w:rsid w:val="00BD58BB"/>
    <w:rsid w:val="00C17474"/>
    <w:rsid w:val="00C703B4"/>
    <w:rsid w:val="00D66523"/>
    <w:rsid w:val="00E022F7"/>
    <w:rsid w:val="00E61005"/>
    <w:rsid w:val="00EB7328"/>
    <w:rsid w:val="00EF153E"/>
    <w:rsid w:val="00F3362E"/>
    <w:rsid w:val="00FB28E9"/>
    <w:rsid w:val="00FD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00CD1A"/>
  <w15:chartTrackingRefBased/>
  <w15:docId w15:val="{03FDCCD3-4FFB-4DBF-BC40-B8F5A8FD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nl-NL" w:eastAsia="nl-NL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62E"/>
    <w:pPr>
      <w:spacing w:after="200" w:line="276" w:lineRule="auto"/>
    </w:pPr>
    <w:rPr>
      <w:sz w:val="22"/>
      <w:szCs w:val="22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604"/>
  </w:style>
  <w:style w:type="paragraph" w:styleId="Footer">
    <w:name w:val="footer"/>
    <w:basedOn w:val="Normal"/>
    <w:link w:val="FooterChar"/>
    <w:uiPriority w:val="99"/>
    <w:unhideWhenUsed/>
    <w:rsid w:val="005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604"/>
  </w:style>
  <w:style w:type="paragraph" w:styleId="BalloonText">
    <w:name w:val="Balloon Text"/>
    <w:basedOn w:val="Normal"/>
    <w:link w:val="BalloonTextChar"/>
    <w:uiPriority w:val="99"/>
    <w:semiHidden/>
    <w:unhideWhenUsed/>
    <w:rsid w:val="005976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7604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597604"/>
    <w:rPr>
      <w:b/>
      <w:bCs/>
      <w:i w:val="0"/>
      <w:iCs w:val="0"/>
    </w:rPr>
  </w:style>
  <w:style w:type="character" w:styleId="Hyperlink">
    <w:name w:val="Hyperlink"/>
    <w:uiPriority w:val="99"/>
    <w:unhideWhenUsed/>
    <w:rsid w:val="001879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664A"/>
    <w:pPr>
      <w:ind w:left="720"/>
      <w:contextualSpacing/>
    </w:pPr>
  </w:style>
  <w:style w:type="table" w:styleId="TableGrid">
    <w:name w:val="Table Grid"/>
    <w:basedOn w:val="TableNormal"/>
    <w:uiPriority w:val="59"/>
    <w:rsid w:val="002166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0706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link w:val="Title"/>
    <w:uiPriority w:val="10"/>
    <w:rsid w:val="00107067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7067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eastAsia="ja-JP"/>
    </w:rPr>
  </w:style>
  <w:style w:type="character" w:customStyle="1" w:styleId="SubtitleChar">
    <w:name w:val="Subtitle Char"/>
    <w:link w:val="Subtitle"/>
    <w:uiPriority w:val="11"/>
    <w:rsid w:val="00107067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5F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2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76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58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52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95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67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08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8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9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24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56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91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26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2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09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88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02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14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80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10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94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87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9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3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46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69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4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74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9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77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13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2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62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35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1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0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7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94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8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09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1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1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2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5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64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1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15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0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35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25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9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68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9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93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6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66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0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83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4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74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72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47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78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76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72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ditor@journalbinet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ditor@journalbine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9A905C719FD4AB80AA6C3DDF729BE" ma:contentTypeVersion="13" ma:contentTypeDescription="Create a new document." ma:contentTypeScope="" ma:versionID="a578157b4a232d69102bb1fe62671a6b">
  <xsd:schema xmlns:xsd="http://www.w3.org/2001/XMLSchema" xmlns:xs="http://www.w3.org/2001/XMLSchema" xmlns:p="http://schemas.microsoft.com/office/2006/metadata/properties" xmlns:ns1="http://schemas.microsoft.com/sharepoint/v3" xmlns:ns3="13bc0f6a-5d86-4599-8d1a-472efba7f784" xmlns:ns4="ad26b61a-4aea-4e4a-806a-e28eb9b0dd6d" targetNamespace="http://schemas.microsoft.com/office/2006/metadata/properties" ma:root="true" ma:fieldsID="33bed66eff3604f6f2d2ce1147144cc9" ns1:_="" ns3:_="" ns4:_="">
    <xsd:import namespace="http://schemas.microsoft.com/sharepoint/v3"/>
    <xsd:import namespace="13bc0f6a-5d86-4599-8d1a-472efba7f784"/>
    <xsd:import namespace="ad26b61a-4aea-4e4a-806a-e28eb9b0dd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c0f6a-5d86-4599-8d1a-472efba7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6b61a-4aea-4e4a-806a-e28eb9b0d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09F84A-8963-4F3D-ABF8-0A54C50CE2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E937A7-5E9D-4572-A85B-5A977AFD194F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d26b61a-4aea-4e4a-806a-e28eb9b0dd6d"/>
    <ds:schemaRef ds:uri="http://schemas.microsoft.com/office/2006/documentManagement/types"/>
    <ds:schemaRef ds:uri="13bc0f6a-5d86-4599-8d1a-472efba7f784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B87A4F3-54C4-4D8D-B04F-5602386E6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3bc0f6a-5d86-4599-8d1a-472efba7f784"/>
    <ds:schemaRef ds:uri="ad26b61a-4aea-4e4a-806a-e28eb9b0d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34254B-315B-4BE2-AD9A-B72F5B16C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87</CharactersWithSpaces>
  <SharedDoc>false</SharedDoc>
  <HLinks>
    <vt:vector size="18" baseType="variant">
      <vt:variant>
        <vt:i4>2555931</vt:i4>
      </vt:variant>
      <vt:variant>
        <vt:i4>6</vt:i4>
      </vt:variant>
      <vt:variant>
        <vt:i4>0</vt:i4>
      </vt:variant>
      <vt:variant>
        <vt:i4>5</vt:i4>
      </vt:variant>
      <vt:variant>
        <vt:lpwstr>mailto:info@journalbinet.com</vt:lpwstr>
      </vt:variant>
      <vt:variant>
        <vt:lpwstr/>
      </vt:variant>
      <vt:variant>
        <vt:i4>4915320</vt:i4>
      </vt:variant>
      <vt:variant>
        <vt:i4>3</vt:i4>
      </vt:variant>
      <vt:variant>
        <vt:i4>0</vt:i4>
      </vt:variant>
      <vt:variant>
        <vt:i4>5</vt:i4>
      </vt:variant>
      <vt:variant>
        <vt:lpwstr>mailto:editor@journalbinet.com</vt:lpwstr>
      </vt:variant>
      <vt:variant>
        <vt:lpwstr/>
      </vt:variant>
      <vt:variant>
        <vt:i4>5439568</vt:i4>
      </vt:variant>
      <vt:variant>
        <vt:i4>0</vt:i4>
      </vt:variant>
      <vt:variant>
        <vt:i4>0</vt:i4>
      </vt:variant>
      <vt:variant>
        <vt:i4>5</vt:i4>
      </vt:variant>
      <vt:variant>
        <vt:lpwstr>www.journalbine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urnal BiNET</dc:creator>
  <cp:keywords>JBAR;JSTEI;IJBMSR;JMSMR</cp:keywords>
  <cp:lastModifiedBy>Md. Noor E Alam Siddique</cp:lastModifiedBy>
  <cp:revision>6</cp:revision>
  <cp:lastPrinted>2019-11-24T09:33:00Z</cp:lastPrinted>
  <dcterms:created xsi:type="dcterms:W3CDTF">2019-11-24T09:30:00Z</dcterms:created>
  <dcterms:modified xsi:type="dcterms:W3CDTF">2020-07-0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9A905C719FD4AB80AA6C3DDF729BE</vt:lpwstr>
  </property>
</Properties>
</file>